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าตรฐาน IEEEมาตรฐาน IEEEInstitute of Electrical and Electronic EngineersInstitute of Electrical and Electronic Engineersมาตรฐาน IEEEสถาบันวิศวกรรมไฟฟ้าและวิศวกรรมอิเล็กทรอนิกส์นานาชาติInstitute of Electrical and Electronic Engineersมาตรฐาน IEEEสถาบันวิศวกรรมไฟฟ้าและวิศวกรรมอิเล็กทรอนิกส์นานาชาติInstitute of Electrical and Electronic EngineersInstitute of Electrical and Electronic EngineersInstitute of Electrical and Electronic EngineersInstitute of Electrical and Electronic EngineersInstitute of Electrical and Electronic Engineersสถาบันวิศวกรรมไฟฟ้าและวิศวกรรมอิเล็กทรอนิกส์นานาชา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2-09T10:22:20Z</dcterms:created>
  <dcterms:modified xsi:type="dcterms:W3CDTF">2022-12-09T10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9 ธันวาคม 2565 เวลา 10.23 น.</vt:lpwstr>
  </property>
  <property fmtid="{D5CDD505-2E9C-101B-9397-08002B2CF9AE}" pid="3" name="subtitle">
    <vt:lpwstr/>
  </property>
</Properties>
</file>